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D7630" w14:textId="77777777" w:rsidR="008704F7" w:rsidRDefault="0060292B">
      <w:bookmarkStart w:id="0" w:name="_GoBack"/>
      <w:r>
        <w:rPr>
          <w:noProof/>
          <w:lang w:eastAsia="ru-RU"/>
        </w:rPr>
        <w:drawing>
          <wp:inline distT="0" distB="0" distL="0" distR="0" wp14:anchorId="14CBEFA6" wp14:editId="5D160CF1">
            <wp:extent cx="5274310" cy="3467100"/>
            <wp:effectExtent l="0" t="0" r="2540" b="0"/>
            <wp:docPr id="39" name="Chart 3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sectPr w:rsidR="008704F7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srQwMzCxMDczMDRR0lEKTi0uzszPAykwrwUAGXS68ywAAAA="/>
  </w:docVars>
  <w:rsids>
    <w:rsidRoot w:val="0060292B"/>
    <w:rsid w:val="00113976"/>
    <w:rsid w:val="002A25DF"/>
    <w:rsid w:val="002B4993"/>
    <w:rsid w:val="004D0B34"/>
    <w:rsid w:val="0060292B"/>
    <w:rsid w:val="00614813"/>
    <w:rsid w:val="00736F52"/>
    <w:rsid w:val="00782AA7"/>
    <w:rsid w:val="00832A4B"/>
    <w:rsid w:val="008704F7"/>
    <w:rsid w:val="00A437A9"/>
    <w:rsid w:val="00B54620"/>
    <w:rsid w:val="00C02652"/>
    <w:rsid w:val="00C47EFC"/>
    <w:rsid w:val="00E067E1"/>
    <w:rsid w:val="00E429AC"/>
    <w:rsid w:val="00EA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034B4"/>
  <w15:chartTrackingRefBased/>
  <w15:docId w15:val="{49D64F53-A97F-49E4-8AB3-33D1CFA0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Contract Prices by Managers&lt;&lt;foreach [m in managers]&gt;&gt;&lt;&lt;x [m.</a:t>
            </a:r>
            <a:r>
              <a:rPr lang="en-US" sz="1400" b="0" i="0" u="none" strike="noStrike" baseline="0">
                <a:effectLst/>
              </a:rPr>
              <a:t>Manager</a:t>
            </a:r>
            <a:r>
              <a:rPr lang="en-US"/>
              <a:t>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otal Contract Price&lt;&lt;y [m.Total_Contract_Price]&gt;&gt;&lt;&lt;seriesColor [color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BEA-44B0-B142-4858F1720F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32810304"/>
        <c:axId val="432806776"/>
      </c:barChart>
      <c:catAx>
        <c:axId val="4328103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2806776"/>
        <c:crosses val="autoZero"/>
        <c:auto val="1"/>
        <c:lblAlgn val="ctr"/>
        <c:lblOffset val="100"/>
        <c:noMultiLvlLbl val="0"/>
      </c:catAx>
      <c:valAx>
        <c:axId val="4328067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2810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1642774125904622E-2"/>
          <c:y val="0.91620835857056326"/>
          <c:w val="0.89671426214993055"/>
          <c:h val="6.91396267774220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Ali Ahmed sahi</cp:lastModifiedBy>
  <cp:revision>12</cp:revision>
  <dcterms:created xsi:type="dcterms:W3CDTF">2018-06-07T07:07:00Z</dcterms:created>
  <dcterms:modified xsi:type="dcterms:W3CDTF">2018-06-10T02:04:00Z</dcterms:modified>
</cp:coreProperties>
</file>